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BCEB0" w14:textId="77777777" w:rsidR="002F6121" w:rsidRDefault="00944B7B"/>
    <w:p w14:paraId="7404F2A0" w14:textId="77777777" w:rsidR="004334A4" w:rsidRDefault="004334A4" w:rsidP="004334A4">
      <w:pPr>
        <w:jc w:val="center"/>
      </w:pPr>
      <w:r>
        <w:t>CELSA program</w:t>
      </w:r>
    </w:p>
    <w:p w14:paraId="7CDCE945" w14:textId="77777777" w:rsidR="002971CD" w:rsidRDefault="002971CD" w:rsidP="004334A4">
      <w:pPr>
        <w:jc w:val="center"/>
      </w:pPr>
    </w:p>
    <w:p w14:paraId="41EDF3BA" w14:textId="3FA523C9" w:rsidR="00ED6318" w:rsidRDefault="00944B7B" w:rsidP="005A3481">
      <w:pPr>
        <w:jc w:val="center"/>
      </w:pPr>
      <w:proofErr w:type="spellStart"/>
      <w:r>
        <w:t>Seventh</w:t>
      </w:r>
      <w:proofErr w:type="spellEnd"/>
      <w:r w:rsidR="004334A4">
        <w:t xml:space="preserve"> </w:t>
      </w:r>
      <w:proofErr w:type="spellStart"/>
      <w:r w:rsidR="004334A4">
        <w:t>Call</w:t>
      </w:r>
      <w:proofErr w:type="spellEnd"/>
    </w:p>
    <w:p w14:paraId="60AC038E" w14:textId="77777777" w:rsidR="00ED6318" w:rsidRDefault="00ED6318" w:rsidP="00ED6318">
      <w:pPr>
        <w:jc w:val="center"/>
      </w:pPr>
    </w:p>
    <w:p w14:paraId="42114863" w14:textId="77777777" w:rsidR="00ED6318" w:rsidRPr="00253EDB" w:rsidRDefault="00ED6318" w:rsidP="00ED631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yilatkozat</w:t>
      </w:r>
    </w:p>
    <w:p w14:paraId="2C12C3BA" w14:textId="77777777" w:rsidR="00ED6318" w:rsidRDefault="00ED6318" w:rsidP="00ED6318">
      <w:pPr>
        <w:jc w:val="center"/>
      </w:pPr>
    </w:p>
    <w:p w14:paraId="66EB6E2A" w14:textId="77777777" w:rsidR="00ED6318" w:rsidRDefault="00ED6318" w:rsidP="00ED6318">
      <w:pPr>
        <w:jc w:val="center"/>
      </w:pPr>
    </w:p>
    <w:p w14:paraId="70EE38EA" w14:textId="77777777" w:rsidR="00ED6318" w:rsidRDefault="00ED6318" w:rsidP="00ED6318">
      <w:pPr>
        <w:jc w:val="center"/>
      </w:pPr>
    </w:p>
    <w:p w14:paraId="7E0A6C47" w14:textId="77777777" w:rsidR="00ED6318" w:rsidRDefault="00ED6318" w:rsidP="00ED6318">
      <w:pPr>
        <w:tabs>
          <w:tab w:val="left" w:pos="2835"/>
        </w:tabs>
        <w:spacing w:after="120"/>
        <w:rPr>
          <w:b/>
        </w:rPr>
      </w:pPr>
      <w:r>
        <w:rPr>
          <w:b/>
        </w:rPr>
        <w:t>Vezető kutató:</w:t>
      </w:r>
      <w:r>
        <w:rPr>
          <w:b/>
        </w:rPr>
        <w:tab/>
      </w:r>
      <w:bookmarkStart w:id="0" w:name="_GoBack"/>
      <w:bookmarkEnd w:id="0"/>
    </w:p>
    <w:p w14:paraId="70E8E8FC" w14:textId="77777777" w:rsidR="00ED6318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Tanszék</w:t>
      </w:r>
      <w:r>
        <w:t>:</w:t>
      </w:r>
      <w:r>
        <w:tab/>
      </w:r>
    </w:p>
    <w:p w14:paraId="323EFBDE" w14:textId="77777777" w:rsidR="00ED6318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Kar</w:t>
      </w:r>
      <w:r>
        <w:t>:</w:t>
      </w:r>
      <w:r>
        <w:tab/>
      </w:r>
    </w:p>
    <w:p w14:paraId="355131EA" w14:textId="77777777" w:rsidR="00ED6318" w:rsidRPr="00253EDB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Támogatott kutatás címe:</w:t>
      </w:r>
      <w:r w:rsidRPr="00253EDB">
        <w:rPr>
          <w:b/>
        </w:rPr>
        <w:tab/>
      </w:r>
    </w:p>
    <w:p w14:paraId="06F4B5AD" w14:textId="77777777" w:rsidR="00ED6318" w:rsidRPr="00253EDB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Kutatás kezdési időpontja:</w:t>
      </w:r>
      <w:r w:rsidRPr="00253EDB">
        <w:rPr>
          <w:b/>
        </w:rPr>
        <w:tab/>
      </w:r>
    </w:p>
    <w:p w14:paraId="74EA7540" w14:textId="77777777" w:rsidR="00ED6318" w:rsidRPr="00253EDB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Kutatás záró időpontja:</w:t>
      </w:r>
      <w:r w:rsidRPr="00253EDB">
        <w:rPr>
          <w:b/>
        </w:rPr>
        <w:tab/>
      </w:r>
    </w:p>
    <w:p w14:paraId="61A11C6C" w14:textId="77777777" w:rsidR="00ED6318" w:rsidRPr="00253EDB" w:rsidRDefault="00ED6318" w:rsidP="00ED6318">
      <w:pPr>
        <w:tabs>
          <w:tab w:val="left" w:pos="2835"/>
        </w:tabs>
        <w:spacing w:after="120"/>
      </w:pPr>
      <w:r>
        <w:rPr>
          <w:b/>
        </w:rPr>
        <w:t>Partnerintézmény(</w:t>
      </w:r>
      <w:proofErr w:type="spellStart"/>
      <w:r>
        <w:rPr>
          <w:b/>
        </w:rPr>
        <w:t>ek</w:t>
      </w:r>
      <w:proofErr w:type="spellEnd"/>
      <w:r>
        <w:rPr>
          <w:b/>
        </w:rPr>
        <w:t>):</w:t>
      </w:r>
    </w:p>
    <w:p w14:paraId="7CCC44F4" w14:textId="77777777" w:rsidR="00ED6318" w:rsidRDefault="00ED6318" w:rsidP="00ED6318"/>
    <w:p w14:paraId="437E5028" w14:textId="77777777" w:rsidR="00ED6318" w:rsidRDefault="00ED6318" w:rsidP="00ED6318"/>
    <w:p w14:paraId="5FD5F0C3" w14:textId="77777777" w:rsidR="00ED6318" w:rsidRDefault="00ED6318" w:rsidP="00ED6318">
      <w:pPr>
        <w:rPr>
          <w:b/>
        </w:rPr>
      </w:pPr>
      <w:r>
        <w:rPr>
          <w:b/>
        </w:rPr>
        <w:t xml:space="preserve">A CELSA pályázaton nyertes projekt vezető kutatója </w:t>
      </w:r>
      <w:r w:rsidRPr="00253EDB">
        <w:rPr>
          <w:b/>
        </w:rPr>
        <w:t>vállalja, hogy:</w:t>
      </w:r>
    </w:p>
    <w:p w14:paraId="2D8247B3" w14:textId="77777777" w:rsidR="00ED6318" w:rsidRDefault="00ED6318" w:rsidP="00ED6318">
      <w:pPr>
        <w:rPr>
          <w:b/>
        </w:rPr>
      </w:pPr>
    </w:p>
    <w:p w14:paraId="7A057637" w14:textId="77777777" w:rsidR="00ED6318" w:rsidRPr="00253EDB" w:rsidRDefault="00ED6318" w:rsidP="00ED6318">
      <w:pPr>
        <w:rPr>
          <w:b/>
        </w:rPr>
      </w:pPr>
    </w:p>
    <w:p w14:paraId="3E95142A" w14:textId="77777777" w:rsidR="00ED6318" w:rsidRDefault="00ED6318" w:rsidP="00ED6318">
      <w:pPr>
        <w:pStyle w:val="Listaszerbekezds"/>
        <w:numPr>
          <w:ilvl w:val="0"/>
          <w:numId w:val="5"/>
        </w:numPr>
        <w:tabs>
          <w:tab w:val="left" w:pos="567"/>
        </w:tabs>
        <w:ind w:left="567" w:hanging="283"/>
        <w:contextualSpacing w:val="0"/>
      </w:pPr>
      <w:r>
        <w:t>a CELSA Program Felhívására benyújtott pályázatában leírt kutatási terv végrehajtása érdekében gondoskodik a támogatás felhasználásáról.</w:t>
      </w:r>
    </w:p>
    <w:p w14:paraId="78337695" w14:textId="77777777" w:rsidR="00ED6318" w:rsidRDefault="00ED6318" w:rsidP="00ED6318">
      <w:pPr>
        <w:pStyle w:val="Listaszerbekezds"/>
        <w:numPr>
          <w:ilvl w:val="0"/>
          <w:numId w:val="5"/>
        </w:numPr>
        <w:tabs>
          <w:tab w:val="left" w:pos="567"/>
        </w:tabs>
        <w:ind w:left="567" w:hanging="283"/>
        <w:contextualSpacing w:val="0"/>
      </w:pPr>
      <w:r>
        <w:t xml:space="preserve">a végrehajtás során együttműködik a partnerintézménnyel, partnerintézményekkel és a (KU </w:t>
      </w:r>
      <w:proofErr w:type="spellStart"/>
      <w:r>
        <w:t>Leuven</w:t>
      </w:r>
      <w:proofErr w:type="spellEnd"/>
      <w:r>
        <w:t>) kutatójával, kutatóival.</w:t>
      </w:r>
    </w:p>
    <w:p w14:paraId="69591E79" w14:textId="77777777" w:rsidR="00ED6318" w:rsidRDefault="00ED6318" w:rsidP="00ED6318">
      <w:pPr>
        <w:pStyle w:val="Listaszerbekezds"/>
        <w:numPr>
          <w:ilvl w:val="0"/>
          <w:numId w:val="5"/>
        </w:numPr>
        <w:tabs>
          <w:tab w:val="left" w:pos="567"/>
        </w:tabs>
        <w:ind w:left="567" w:hanging="283"/>
        <w:contextualSpacing w:val="0"/>
      </w:pPr>
      <w:r>
        <w:t>a Program céljaként megjelölt európai kompetitív pályázaton</w:t>
      </w:r>
      <w:r w:rsidRPr="006953D4">
        <w:t xml:space="preserve"> </w:t>
      </w:r>
      <w:r>
        <w:t>a projekt kezdetétől számított 3 éven belül részt vesz.</w:t>
      </w:r>
    </w:p>
    <w:p w14:paraId="1AF2FAF9" w14:textId="77777777" w:rsidR="00ED6318" w:rsidRDefault="00ED6318" w:rsidP="00ED6318"/>
    <w:p w14:paraId="7692F553" w14:textId="77777777" w:rsidR="00ED6318" w:rsidRDefault="00ED6318" w:rsidP="00ED6318">
      <w:r>
        <w:t xml:space="preserve">A </w:t>
      </w:r>
      <w:r>
        <w:rPr>
          <w:b/>
        </w:rPr>
        <w:t>vezető kutató</w:t>
      </w:r>
      <w:r w:rsidRPr="006D2EE8">
        <w:rPr>
          <w:b/>
        </w:rPr>
        <w:t xml:space="preserve"> kijelenti</w:t>
      </w:r>
      <w:r>
        <w:t>, hogy a CELSA és a jelen Szabályzat rendelkezéseit megismerte és magára nézve kötelezőnek fogadja el és nyertes pályázat esetén megvalósítja a pályázati dokumentációban foglaltakat.</w:t>
      </w:r>
    </w:p>
    <w:p w14:paraId="7EDA6D4E" w14:textId="77777777" w:rsidR="00ED6318" w:rsidRDefault="00ED6318" w:rsidP="00ED6318"/>
    <w:p w14:paraId="1CA048CB" w14:textId="77777777" w:rsidR="00ED6318" w:rsidRDefault="00ED6318" w:rsidP="00ED6318"/>
    <w:p w14:paraId="4C15462C" w14:textId="77777777" w:rsidR="00ED6318" w:rsidRDefault="00ED6318" w:rsidP="00ED6318"/>
    <w:p w14:paraId="6731E930" w14:textId="77777777" w:rsidR="00ED6318" w:rsidRDefault="00ED6318" w:rsidP="00ED6318">
      <w:r>
        <w:t xml:space="preserve">Budapest, </w:t>
      </w:r>
      <w:proofErr w:type="gramStart"/>
      <w:r>
        <w:t>20….</w:t>
      </w:r>
      <w:proofErr w:type="gramEnd"/>
      <w:r>
        <w:t>. ………………….. hó ….. nap</w:t>
      </w:r>
    </w:p>
    <w:p w14:paraId="00CBC32A" w14:textId="77777777" w:rsidR="00ED6318" w:rsidRDefault="00ED6318" w:rsidP="00ED6318"/>
    <w:p w14:paraId="240AC4E0" w14:textId="77777777" w:rsidR="00ED6318" w:rsidRDefault="00ED6318" w:rsidP="00ED6318"/>
    <w:p w14:paraId="4C2F9C11" w14:textId="77777777" w:rsidR="00ED6318" w:rsidRDefault="00ED6318" w:rsidP="00ED6318"/>
    <w:p w14:paraId="59832396" w14:textId="77777777" w:rsidR="00ED6318" w:rsidRDefault="00ED6318" w:rsidP="00ED6318"/>
    <w:p w14:paraId="16F906C3" w14:textId="77777777" w:rsidR="00ED6318" w:rsidRDefault="00ED6318" w:rsidP="00ED6318"/>
    <w:p w14:paraId="6A853570" w14:textId="77777777" w:rsidR="00ED6318" w:rsidRDefault="00ED6318" w:rsidP="00ED6318">
      <w:pPr>
        <w:jc w:val="center"/>
      </w:pPr>
      <w:r>
        <w:t>…………………………………….</w:t>
      </w:r>
    </w:p>
    <w:p w14:paraId="135FF849" w14:textId="77777777" w:rsidR="00ED6318" w:rsidRDefault="00ED6318" w:rsidP="00ED6318">
      <w:pPr>
        <w:spacing w:after="160" w:line="259" w:lineRule="auto"/>
        <w:ind w:left="2832" w:firstLine="708"/>
        <w:jc w:val="left"/>
      </w:pPr>
      <w:bookmarkStart w:id="1" w:name="_Toc499629185"/>
      <w:bookmarkEnd w:id="1"/>
      <w:r>
        <w:t xml:space="preserve">     vezető kutató</w:t>
      </w:r>
    </w:p>
    <w:p w14:paraId="63C4BFE4" w14:textId="77777777" w:rsidR="00ED6318" w:rsidRDefault="00ED6318">
      <w:pPr>
        <w:spacing w:after="160" w:line="259" w:lineRule="auto"/>
        <w:jc w:val="left"/>
        <w:rPr>
          <w:rFonts w:cs="Times New Roman"/>
          <w:szCs w:val="24"/>
        </w:rPr>
      </w:pPr>
    </w:p>
    <w:p w14:paraId="0E027096" w14:textId="77777777" w:rsidR="009C1E34" w:rsidRDefault="009C1E34" w:rsidP="009C1E34">
      <w:pPr>
        <w:pStyle w:val="3szintBekezds"/>
        <w:numPr>
          <w:ilvl w:val="0"/>
          <w:numId w:val="0"/>
        </w:numPr>
        <w:tabs>
          <w:tab w:val="num" w:pos="1134"/>
        </w:tabs>
        <w:ind w:left="567" w:hanging="567"/>
      </w:pPr>
    </w:p>
    <w:p w14:paraId="0EA5ED68" w14:textId="77777777" w:rsidR="009C1E34" w:rsidRDefault="009C1E34" w:rsidP="009C1E34"/>
    <w:p w14:paraId="0E916A21" w14:textId="77777777" w:rsidR="009C1E34" w:rsidRDefault="009C1E34" w:rsidP="004334A4">
      <w:pPr>
        <w:pStyle w:val="1szintFejezetszamozs"/>
        <w:numPr>
          <w:ilvl w:val="0"/>
          <w:numId w:val="0"/>
        </w:numPr>
        <w:ind w:left="720"/>
        <w:jc w:val="both"/>
      </w:pPr>
    </w:p>
    <w:p w14:paraId="7BA12211" w14:textId="77777777" w:rsidR="004334A4" w:rsidRDefault="004334A4"/>
    <w:sectPr w:rsidR="004334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FF1B1F"/>
    <w:multiLevelType w:val="hybridMultilevel"/>
    <w:tmpl w:val="53183500"/>
    <w:lvl w:ilvl="0" w:tplc="40D6DCEA">
      <w:start w:val="1"/>
      <w:numFmt w:val="decimal"/>
      <w:lvlText w:val="%1."/>
      <w:lvlJc w:val="left"/>
      <w:pPr>
        <w:ind w:left="720" w:hanging="360"/>
      </w:pPr>
      <w:rPr>
        <w:rFonts w:hint="default"/>
        <w:color w:val="ED7D31" w:themeColor="accent2"/>
      </w:rPr>
    </w:lvl>
    <w:lvl w:ilvl="1" w:tplc="E6063B68">
      <w:start w:val="1"/>
      <w:numFmt w:val="lowerLetter"/>
      <w:lvlText w:val="%2."/>
      <w:lvlJc w:val="left"/>
      <w:pPr>
        <w:ind w:left="1440" w:hanging="360"/>
      </w:pPr>
      <w:rPr>
        <w:color w:val="ED7D31" w:themeColor="accent2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CC511F"/>
    <w:multiLevelType w:val="multilevel"/>
    <w:tmpl w:val="B14415B2"/>
    <w:lvl w:ilvl="0">
      <w:start w:val="1"/>
      <w:numFmt w:val="decimal"/>
      <w:pStyle w:val="1szintFejezetszamozs"/>
      <w:lvlText w:val="%1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pStyle w:val="2szintParagrafus"/>
      <w:suff w:val="space"/>
      <w:lvlText w:val="%2. §"/>
      <w:lvlJc w:val="left"/>
      <w:pPr>
        <w:ind w:left="4819" w:firstLine="0"/>
      </w:pPr>
      <w:rPr>
        <w:rFonts w:hint="default"/>
      </w:rPr>
    </w:lvl>
    <w:lvl w:ilvl="2">
      <w:start w:val="1"/>
      <w:numFmt w:val="decimal"/>
      <w:pStyle w:val="3szintBekezds"/>
      <w:lvlText w:val="(%3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lowerLetter"/>
      <w:pStyle w:val="4szintPont"/>
      <w:lvlText w:val="%4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4">
      <w:start w:val="1"/>
      <w:numFmt w:val="lowerLetter"/>
      <w:pStyle w:val="5szintalpont"/>
      <w:lvlText w:val="%4%5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69F6105"/>
    <w:multiLevelType w:val="multilevel"/>
    <w:tmpl w:val="BACA7848"/>
    <w:lvl w:ilvl="0">
      <w:start w:val="1"/>
      <w:numFmt w:val="upperRoman"/>
      <w:pStyle w:val="KSZ1"/>
      <w:lvlText w:val="%1."/>
      <w:lvlJc w:val="right"/>
      <w:pPr>
        <w:ind w:left="340" w:hanging="340"/>
      </w:pPr>
      <w:rPr>
        <w:rFonts w:hint="default"/>
      </w:rPr>
    </w:lvl>
    <w:lvl w:ilvl="1">
      <w:start w:val="1"/>
      <w:numFmt w:val="decimal"/>
      <w:lvlRestart w:val="0"/>
      <w:pStyle w:val="KSZ2"/>
      <w:lvlText w:val="%2. §"/>
      <w:lvlJc w:val="left"/>
      <w:pPr>
        <w:tabs>
          <w:tab w:val="num" w:pos="3970"/>
        </w:tabs>
        <w:ind w:left="3970" w:hanging="567"/>
      </w:pPr>
      <w:rPr>
        <w:rFonts w:hint="default"/>
      </w:rPr>
    </w:lvl>
    <w:lvl w:ilvl="2">
      <w:start w:val="1"/>
      <w:numFmt w:val="decimal"/>
      <w:pStyle w:val="KSZ3"/>
      <w:lvlText w:val="%3)"/>
      <w:lvlJc w:val="right"/>
      <w:pPr>
        <w:tabs>
          <w:tab w:val="num" w:pos="1021"/>
        </w:tabs>
        <w:ind w:left="1021" w:hanging="284"/>
      </w:pPr>
      <w:rPr>
        <w:rFonts w:hint="default"/>
      </w:rPr>
    </w:lvl>
    <w:lvl w:ilvl="3">
      <w:start w:val="1"/>
      <w:numFmt w:val="lowerLetter"/>
      <w:pStyle w:val="KSZ4"/>
      <w:lvlText w:val="(%4)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4">
      <w:start w:val="1"/>
      <w:numFmt w:val="lowerRoman"/>
      <w:pStyle w:val="KSZ5"/>
      <w:lvlText w:val="(%5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75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3" w:hanging="180"/>
      </w:pPr>
      <w:rPr>
        <w:rFonts w:hint="default"/>
      </w:rPr>
    </w:lvl>
  </w:abstractNum>
  <w:abstractNum w:abstractNumId="3" w15:restartNumberingAfterBreak="0">
    <w:nsid w:val="2B477C5F"/>
    <w:multiLevelType w:val="multilevel"/>
    <w:tmpl w:val="14B6D0A4"/>
    <w:lvl w:ilvl="0">
      <w:start w:val="1"/>
      <w:numFmt w:val="upperRoman"/>
      <w:suff w:val="space"/>
      <w:lvlText w:val="%1. fejezet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Restart w:val="0"/>
      <w:suff w:val="space"/>
      <w:lvlText w:val="%2. §"/>
      <w:lvlJc w:val="left"/>
      <w:pPr>
        <w:ind w:left="4819" w:firstLine="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4">
      <w:start w:val="1"/>
      <w:numFmt w:val="lowerLetter"/>
      <w:lvlText w:val="%4%5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75CD0D2F"/>
    <w:multiLevelType w:val="hybridMultilevel"/>
    <w:tmpl w:val="DF2C5BF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jY2NzUwsTA1NrJU0lEKTi0uzszPAykwqgUADSSw/SwAAAA="/>
  </w:docVars>
  <w:rsids>
    <w:rsidRoot w:val="004334A4"/>
    <w:rsid w:val="001D06A3"/>
    <w:rsid w:val="002971CD"/>
    <w:rsid w:val="002D3FCF"/>
    <w:rsid w:val="004334A4"/>
    <w:rsid w:val="005060A6"/>
    <w:rsid w:val="005A3481"/>
    <w:rsid w:val="00881AE9"/>
    <w:rsid w:val="00936A87"/>
    <w:rsid w:val="00944B7B"/>
    <w:rsid w:val="009556E0"/>
    <w:rsid w:val="00967742"/>
    <w:rsid w:val="009C1E34"/>
    <w:rsid w:val="00D83114"/>
    <w:rsid w:val="00DD0269"/>
    <w:rsid w:val="00E3102E"/>
    <w:rsid w:val="00ED6318"/>
    <w:rsid w:val="00F13DCC"/>
    <w:rsid w:val="00FD3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A9C55"/>
  <w15:chartTrackingRefBased/>
  <w15:docId w15:val="{2F75ED88-270E-4A26-B117-0D812EA62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4334A4"/>
    <w:pPr>
      <w:spacing w:after="0" w:line="240" w:lineRule="auto"/>
      <w:jc w:val="both"/>
    </w:pPr>
    <w:rPr>
      <w:rFonts w:ascii="Times New Roman" w:hAnsi="Times New Roma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1szintFejezetszamozs">
    <w:name w:val="1. szint Fejezet szamozás"/>
    <w:basedOn w:val="Norml"/>
    <w:link w:val="1szintFejezetszamozsChar"/>
    <w:qFormat/>
    <w:rsid w:val="004334A4"/>
    <w:pPr>
      <w:numPr>
        <w:numId w:val="1"/>
      </w:numPr>
      <w:jc w:val="center"/>
    </w:pPr>
    <w:rPr>
      <w:rFonts w:cs="Times New Roman"/>
      <w:b/>
      <w:smallCaps/>
      <w:szCs w:val="24"/>
    </w:rPr>
  </w:style>
  <w:style w:type="character" w:customStyle="1" w:styleId="1szintFejezetszamozsChar">
    <w:name w:val="1. szint Fejezet szamozás Char"/>
    <w:basedOn w:val="Bekezdsalapbettpusa"/>
    <w:link w:val="1szintFejezetszamozs"/>
    <w:rsid w:val="004334A4"/>
    <w:rPr>
      <w:rFonts w:ascii="Times New Roman" w:hAnsi="Times New Roman" w:cs="Times New Roman"/>
      <w:b/>
      <w:smallCaps/>
      <w:szCs w:val="24"/>
    </w:rPr>
  </w:style>
  <w:style w:type="paragraph" w:customStyle="1" w:styleId="2szintParagrafus">
    <w:name w:val="2. szint Paragrafus"/>
    <w:basedOn w:val="Norml"/>
    <w:qFormat/>
    <w:rsid w:val="004334A4"/>
    <w:pPr>
      <w:keepNext/>
      <w:numPr>
        <w:ilvl w:val="1"/>
        <w:numId w:val="1"/>
      </w:numPr>
      <w:jc w:val="center"/>
    </w:pPr>
    <w:rPr>
      <w:rFonts w:cs="Times New Roman"/>
      <w:b/>
      <w:szCs w:val="24"/>
    </w:rPr>
  </w:style>
  <w:style w:type="paragraph" w:customStyle="1" w:styleId="3szintBekezds">
    <w:name w:val="3. szint Bekezdés"/>
    <w:basedOn w:val="Norml"/>
    <w:link w:val="3szintBekezdsChar"/>
    <w:qFormat/>
    <w:rsid w:val="004334A4"/>
    <w:pPr>
      <w:numPr>
        <w:ilvl w:val="2"/>
        <w:numId w:val="1"/>
      </w:numPr>
      <w:autoSpaceDE w:val="0"/>
      <w:autoSpaceDN w:val="0"/>
      <w:adjustRightInd w:val="0"/>
    </w:pPr>
    <w:rPr>
      <w:rFonts w:cs="Times New Roman"/>
      <w:szCs w:val="24"/>
    </w:rPr>
  </w:style>
  <w:style w:type="paragraph" w:customStyle="1" w:styleId="4szintPont">
    <w:name w:val="4. szint Pont"/>
    <w:basedOn w:val="Norml"/>
    <w:qFormat/>
    <w:rsid w:val="004334A4"/>
    <w:pPr>
      <w:numPr>
        <w:ilvl w:val="3"/>
        <w:numId w:val="1"/>
      </w:numPr>
      <w:autoSpaceDE w:val="0"/>
      <w:autoSpaceDN w:val="0"/>
      <w:adjustRightInd w:val="0"/>
    </w:pPr>
    <w:rPr>
      <w:rFonts w:cs="Times New Roman"/>
      <w:szCs w:val="24"/>
    </w:rPr>
  </w:style>
  <w:style w:type="paragraph" w:customStyle="1" w:styleId="5szintalpont">
    <w:name w:val="5. szint alpont"/>
    <w:basedOn w:val="Norml"/>
    <w:qFormat/>
    <w:rsid w:val="004334A4"/>
    <w:pPr>
      <w:numPr>
        <w:ilvl w:val="4"/>
        <w:numId w:val="1"/>
      </w:numPr>
      <w:autoSpaceDE w:val="0"/>
      <w:autoSpaceDN w:val="0"/>
      <w:adjustRightInd w:val="0"/>
    </w:pPr>
    <w:rPr>
      <w:rFonts w:cs="Times New Roman"/>
      <w:szCs w:val="24"/>
    </w:rPr>
  </w:style>
  <w:style w:type="paragraph" w:customStyle="1" w:styleId="KSZ1">
    <w:name w:val="KSZ_1"/>
    <w:basedOn w:val="Norml"/>
    <w:qFormat/>
    <w:rsid w:val="004334A4"/>
    <w:pPr>
      <w:keepNext/>
      <w:numPr>
        <w:numId w:val="2"/>
      </w:numPr>
      <w:spacing w:before="720" w:after="480"/>
      <w:jc w:val="center"/>
      <w:outlineLvl w:val="0"/>
    </w:pPr>
    <w:rPr>
      <w:rFonts w:eastAsia="Times New Roman" w:cs="Arial"/>
      <w:b/>
      <w:bCs/>
      <w:kern w:val="32"/>
      <w:sz w:val="32"/>
      <w:szCs w:val="32"/>
      <w:lang w:eastAsia="hu-HU"/>
    </w:rPr>
  </w:style>
  <w:style w:type="paragraph" w:customStyle="1" w:styleId="KSZ2">
    <w:name w:val="KSZ_2"/>
    <w:basedOn w:val="Norml"/>
    <w:qFormat/>
    <w:rsid w:val="004334A4"/>
    <w:pPr>
      <w:numPr>
        <w:ilvl w:val="1"/>
        <w:numId w:val="2"/>
      </w:numPr>
      <w:spacing w:before="120"/>
    </w:pPr>
    <w:rPr>
      <w:rFonts w:eastAsia="Times New Roman" w:cs="Times New Roman"/>
      <w:szCs w:val="24"/>
      <w:lang w:eastAsia="hu-HU"/>
    </w:rPr>
  </w:style>
  <w:style w:type="paragraph" w:customStyle="1" w:styleId="KSZ3">
    <w:name w:val="KSZ_3"/>
    <w:basedOn w:val="Norml"/>
    <w:qFormat/>
    <w:rsid w:val="004334A4"/>
    <w:pPr>
      <w:numPr>
        <w:ilvl w:val="2"/>
        <w:numId w:val="2"/>
      </w:numPr>
      <w:spacing w:before="120"/>
    </w:pPr>
    <w:rPr>
      <w:rFonts w:eastAsia="Times New Roman" w:cs="Times New Roman"/>
      <w:bCs/>
      <w:iCs/>
      <w:szCs w:val="24"/>
      <w:lang w:eastAsia="hu-HU"/>
    </w:rPr>
  </w:style>
  <w:style w:type="paragraph" w:customStyle="1" w:styleId="KSZ4">
    <w:name w:val="KSZ_4"/>
    <w:basedOn w:val="Norml"/>
    <w:qFormat/>
    <w:rsid w:val="004334A4"/>
    <w:pPr>
      <w:numPr>
        <w:ilvl w:val="3"/>
        <w:numId w:val="2"/>
      </w:numPr>
      <w:spacing w:before="120"/>
    </w:pPr>
    <w:rPr>
      <w:rFonts w:eastAsia="Times New Roman" w:cs="Calibri"/>
      <w:szCs w:val="24"/>
      <w:lang w:eastAsia="hu-HU"/>
    </w:rPr>
  </w:style>
  <w:style w:type="paragraph" w:customStyle="1" w:styleId="KSZ5">
    <w:name w:val="KSZ_5"/>
    <w:basedOn w:val="Norml"/>
    <w:qFormat/>
    <w:rsid w:val="004334A4"/>
    <w:pPr>
      <w:numPr>
        <w:ilvl w:val="4"/>
        <w:numId w:val="2"/>
      </w:numPr>
      <w:spacing w:before="120"/>
    </w:pPr>
    <w:rPr>
      <w:rFonts w:eastAsia="Times New Roman" w:cs="Calibri"/>
      <w:szCs w:val="24"/>
      <w:lang w:eastAsia="hu-HU"/>
    </w:rPr>
  </w:style>
  <w:style w:type="table" w:styleId="Tblzatrcsos5stt2jellszn">
    <w:name w:val="Grid Table 5 Dark Accent 2"/>
    <w:basedOn w:val="Normltblzat"/>
    <w:uiPriority w:val="50"/>
    <w:rsid w:val="004334A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character" w:customStyle="1" w:styleId="3szintBekezdsChar">
    <w:name w:val="3. szint Bekezdés Char"/>
    <w:basedOn w:val="Bekezdsalapbettpusa"/>
    <w:link w:val="3szintBekezds"/>
    <w:rsid w:val="009C1E34"/>
    <w:rPr>
      <w:rFonts w:ascii="Times New Roman" w:hAnsi="Times New Roman" w:cs="Times New Roman"/>
      <w:szCs w:val="24"/>
    </w:rPr>
  </w:style>
  <w:style w:type="paragraph" w:styleId="Listaszerbekezds">
    <w:name w:val="List Paragraph"/>
    <w:basedOn w:val="Norml"/>
    <w:link w:val="ListaszerbekezdsChar"/>
    <w:uiPriority w:val="34"/>
    <w:qFormat/>
    <w:rsid w:val="00ED6318"/>
    <w:pPr>
      <w:ind w:left="720"/>
      <w:contextualSpacing/>
    </w:pPr>
  </w:style>
  <w:style w:type="character" w:customStyle="1" w:styleId="ListaszerbekezdsChar">
    <w:name w:val="Listaszerű bekezdés Char"/>
    <w:basedOn w:val="Bekezdsalapbettpusa"/>
    <w:link w:val="Listaszerbekezds"/>
    <w:uiPriority w:val="34"/>
    <w:rsid w:val="00ED6318"/>
    <w:rPr>
      <w:rFonts w:ascii="Times New Roman" w:hAnsi="Times New Roman"/>
    </w:rPr>
  </w:style>
  <w:style w:type="table" w:styleId="Rcsostblzat">
    <w:name w:val="Table Grid"/>
    <w:basedOn w:val="Normltblzat"/>
    <w:uiPriority w:val="59"/>
    <w:rsid w:val="00DD02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Csákány Anikó</dc:creator>
  <cp:keywords/>
  <dc:description/>
  <cp:lastModifiedBy>Várterész Flóra</cp:lastModifiedBy>
  <cp:revision>4</cp:revision>
  <dcterms:created xsi:type="dcterms:W3CDTF">2020-09-09T09:06:00Z</dcterms:created>
  <dcterms:modified xsi:type="dcterms:W3CDTF">2022-07-11T10:18:00Z</dcterms:modified>
</cp:coreProperties>
</file>